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Аннагулыев Арсла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922040"/>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22040"/>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199040"/>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199040"/>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616421"/>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616421"/>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707836"/>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707836"/>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205725"/>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205725"/>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892380"/>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892380"/>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885569"/>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885569"/>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7961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7961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880252"/>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880252"/>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0070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0070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09892"/>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09892"/>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Аннагулыев Арслан</dc:creator>
  <dc:language>ru-RU</dc:language>
  <cp:keywords/>
  <dcterms:created xsi:type="dcterms:W3CDTF">2025-03-14T09:35:18Z</dcterms:created>
  <dcterms:modified xsi:type="dcterms:W3CDTF">2025-03-14T09:3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